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5EEF5" w14:textId="7071024E" w:rsidR="00E7322E" w:rsidRPr="005E78B5" w:rsidRDefault="00AF0BA1" w:rsidP="00AF0BA1">
      <w:pPr>
        <w:pStyle w:val="Title"/>
        <w:rPr>
          <w:sz w:val="36"/>
          <w:szCs w:val="36"/>
        </w:rPr>
      </w:pPr>
      <w:r w:rsidRPr="005E78B5">
        <w:rPr>
          <w:sz w:val="36"/>
          <w:szCs w:val="36"/>
        </w:rPr>
        <w:t>880 Fisher Street Houston Texas 77018</w:t>
      </w:r>
    </w:p>
    <w:p w14:paraId="63CD2E7A" w14:textId="77777777" w:rsidR="00E7322E" w:rsidRDefault="009E6812">
      <w:r>
        <w:pict w14:anchorId="555E3FFE">
          <v:rect id="_x0000_i1025" style="width:0;height:1.5pt" o:hralign="center" o:hrstd="t" o:hr="t"/>
        </w:pict>
      </w:r>
    </w:p>
    <w:p w14:paraId="34021114" w14:textId="5FC8DB3A" w:rsidR="00AF0BA1" w:rsidRDefault="00AF0BA1" w:rsidP="00AF0BA1">
      <w:pPr>
        <w:pStyle w:val="Heading1"/>
      </w:pPr>
      <w:r>
        <w:t>Features</w:t>
      </w:r>
    </w:p>
    <w:p w14:paraId="5311267B" w14:textId="77777777" w:rsidR="00AF0BA1" w:rsidRDefault="00AF0BA1" w:rsidP="00AF0BA1">
      <w:pPr>
        <w:pStyle w:val="BodyText"/>
        <w:numPr>
          <w:ilvl w:val="0"/>
          <w:numId w:val="8"/>
        </w:numPr>
        <w:sectPr w:rsidR="00AF0BA1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</w:p>
    <w:p w14:paraId="499B9DF9" w14:textId="3ABEDDA8" w:rsidR="00AF0BA1" w:rsidRDefault="00AF0BA1" w:rsidP="00AF0BA1">
      <w:pPr>
        <w:pStyle w:val="BodyText"/>
        <w:numPr>
          <w:ilvl w:val="0"/>
          <w:numId w:val="8"/>
        </w:numPr>
      </w:pPr>
      <w:r>
        <w:t>FREESTANDING, NO SHARED WALLS</w:t>
      </w:r>
    </w:p>
    <w:p w14:paraId="0B2AE37A" w14:textId="26782CFE" w:rsidR="00AF0BA1" w:rsidRDefault="00AF0BA1" w:rsidP="00AF0BA1">
      <w:pPr>
        <w:pStyle w:val="BodyText"/>
        <w:numPr>
          <w:ilvl w:val="0"/>
          <w:numId w:val="8"/>
        </w:numPr>
      </w:pPr>
      <w:r>
        <w:t>CORNER HOUSE W/LARGER AND LONGER DRIVEWAYS</w:t>
      </w:r>
    </w:p>
    <w:p w14:paraId="7C86DBAD" w14:textId="77777777" w:rsidR="00367E4A" w:rsidRDefault="00AF0BA1" w:rsidP="00AF0BA1">
      <w:pPr>
        <w:pStyle w:val="BodyText"/>
        <w:numPr>
          <w:ilvl w:val="0"/>
          <w:numId w:val="8"/>
        </w:numPr>
      </w:pPr>
      <w:r>
        <w:t>LOW MAINTENANCE EXTERIOR, HOA MAINTAINS FRONT LANDSCAPE</w:t>
      </w:r>
      <w:r w:rsidR="00367E4A">
        <w:t>.</w:t>
      </w:r>
    </w:p>
    <w:p w14:paraId="5B2AE77A" w14:textId="069493C6" w:rsidR="00AF0BA1" w:rsidRDefault="00367E4A" w:rsidP="00AF0BA1">
      <w:pPr>
        <w:pStyle w:val="BodyText"/>
        <w:numPr>
          <w:ilvl w:val="0"/>
          <w:numId w:val="8"/>
        </w:numPr>
      </w:pPr>
      <w:r>
        <w:t>T</w:t>
      </w:r>
      <w:r w:rsidR="00AF0BA1">
        <w:t>URFED  BACK</w:t>
      </w:r>
      <w:r w:rsidR="00D4319F">
        <w:t>YARD</w:t>
      </w:r>
      <w:r>
        <w:t xml:space="preserve"> WITH CEMENT PATIO</w:t>
      </w:r>
    </w:p>
    <w:p w14:paraId="32C1E05D" w14:textId="388D2B8B" w:rsidR="00AF0BA1" w:rsidRDefault="00AF0BA1" w:rsidP="00AF0BA1">
      <w:pPr>
        <w:pStyle w:val="BodyText"/>
        <w:numPr>
          <w:ilvl w:val="0"/>
          <w:numId w:val="8"/>
        </w:numPr>
      </w:pPr>
      <w:r>
        <w:t>ZONED TO HIGHLY RATED GARDEN OAKS ELEMENTARY SCHOOL</w:t>
      </w:r>
    </w:p>
    <w:p w14:paraId="52C92128" w14:textId="2E9FA8FA" w:rsidR="00AF0BA1" w:rsidRDefault="00AF0BA1" w:rsidP="00AF0BA1">
      <w:pPr>
        <w:pStyle w:val="BodyText"/>
        <w:numPr>
          <w:ilvl w:val="0"/>
          <w:numId w:val="8"/>
        </w:numPr>
      </w:pPr>
      <w:r>
        <w:t>NO FLOOD HISTORY AND NO PIPES FREEZING</w:t>
      </w:r>
    </w:p>
    <w:p w14:paraId="0909DF6A" w14:textId="108B0AFA" w:rsidR="00AF0BA1" w:rsidRDefault="00AF0BA1" w:rsidP="00AF0BA1">
      <w:pPr>
        <w:pStyle w:val="BodyText"/>
        <w:numPr>
          <w:ilvl w:val="0"/>
          <w:numId w:val="8"/>
        </w:numPr>
      </w:pPr>
      <w:r>
        <w:t>PRIVATE DRIVEWAY CAN FIT 2 SUV'S</w:t>
      </w:r>
    </w:p>
    <w:p w14:paraId="5ACC9DDA" w14:textId="6BEA63EE" w:rsidR="00AF0BA1" w:rsidRDefault="00AF0BA1" w:rsidP="00AF0BA1">
      <w:pPr>
        <w:pStyle w:val="BodyText"/>
        <w:numPr>
          <w:ilvl w:val="0"/>
          <w:numId w:val="8"/>
        </w:numPr>
      </w:pPr>
      <w:r>
        <w:t>2 CAR GARAGE + 2 CAR DRIVEWAY+</w:t>
      </w:r>
    </w:p>
    <w:p w14:paraId="57E42360" w14:textId="5DF4EC2E" w:rsidR="00AF0BA1" w:rsidRDefault="00AF0BA1" w:rsidP="00AF0BA1">
      <w:pPr>
        <w:pStyle w:val="BodyText"/>
        <w:numPr>
          <w:ilvl w:val="0"/>
          <w:numId w:val="8"/>
        </w:numPr>
      </w:pPr>
      <w:r>
        <w:t>SIDEWALK STREETS CONNECTING TO ALL OF GARDEN OAKS-PERFECT FOR BIKING/WALKING</w:t>
      </w:r>
    </w:p>
    <w:p w14:paraId="0968BFBB" w14:textId="5A2F08CF" w:rsidR="00AF0BA1" w:rsidRPr="00AF0BA1" w:rsidRDefault="00AF0BA1" w:rsidP="00AF0BA1">
      <w:pPr>
        <w:pStyle w:val="BodyText"/>
        <w:numPr>
          <w:ilvl w:val="0"/>
          <w:numId w:val="8"/>
        </w:numPr>
      </w:pPr>
      <w:r>
        <w:t>GATED COMMUNITY</w:t>
      </w:r>
    </w:p>
    <w:p w14:paraId="53FE2BF4" w14:textId="77777777" w:rsidR="00AF0BA1" w:rsidRDefault="00AF0BA1" w:rsidP="00AF0BA1">
      <w:pPr>
        <w:pStyle w:val="Heading1"/>
        <w:sectPr w:rsidR="00AF0BA1" w:rsidSect="00AF0BA1">
          <w:footnotePr>
            <w:numRestart w:val="eachSect"/>
          </w:footnotePr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2494759" w14:textId="6B68F168" w:rsidR="00AF0BA1" w:rsidRDefault="00AF0BA1" w:rsidP="00AF0BA1">
      <w:pPr>
        <w:pStyle w:val="Heading1"/>
      </w:pPr>
      <w:r>
        <w:t>Maintenance &amp; Upgrades</w:t>
      </w:r>
    </w:p>
    <w:p w14:paraId="428534A1" w14:textId="52437455" w:rsidR="00E7322E" w:rsidRDefault="00AF0BA1">
      <w:pPr>
        <w:pStyle w:val="BodyText"/>
        <w:rPr>
          <w:b/>
          <w:bCs/>
        </w:rPr>
      </w:pPr>
      <w:r>
        <w:rPr>
          <w:b/>
          <w:bCs/>
        </w:rPr>
        <w:t>Upgrades</w:t>
      </w:r>
    </w:p>
    <w:p w14:paraId="41DCF0A1" w14:textId="299EDDFE" w:rsidR="00AF0BA1" w:rsidRDefault="005E78B5" w:rsidP="00AF0BA1">
      <w:pPr>
        <w:pStyle w:val="Compact"/>
        <w:numPr>
          <w:ilvl w:val="0"/>
          <w:numId w:val="2"/>
        </w:numPr>
      </w:pPr>
      <w:r>
        <w:t>FRAMED BATHROOM MIRRORS</w:t>
      </w:r>
    </w:p>
    <w:p w14:paraId="54081B44" w14:textId="15192FB7" w:rsidR="00AF0BA1" w:rsidRDefault="005E78B5" w:rsidP="00AF0BA1">
      <w:pPr>
        <w:pStyle w:val="Compact"/>
        <w:numPr>
          <w:ilvl w:val="0"/>
          <w:numId w:val="2"/>
        </w:numPr>
      </w:pPr>
      <w:r>
        <w:t>INSTALLED HARDWARE ON ALL CABINETS IN BATHROOMS AND KITCHEN</w:t>
      </w:r>
    </w:p>
    <w:p w14:paraId="0379BB13" w14:textId="15F380E5" w:rsidR="003B3AC9" w:rsidRDefault="003B3AC9" w:rsidP="00AF0BA1">
      <w:pPr>
        <w:pStyle w:val="Compact"/>
        <w:numPr>
          <w:ilvl w:val="0"/>
          <w:numId w:val="2"/>
        </w:numPr>
      </w:pPr>
      <w:r>
        <w:t>KEYLESS ENTRY</w:t>
      </w:r>
    </w:p>
    <w:p w14:paraId="7765A715" w14:textId="11CE04A4" w:rsidR="003B3AC9" w:rsidRDefault="003B3AC9" w:rsidP="00AF0BA1">
      <w:pPr>
        <w:pStyle w:val="Compact"/>
        <w:numPr>
          <w:ilvl w:val="0"/>
          <w:numId w:val="2"/>
        </w:numPr>
      </w:pPr>
      <w:r>
        <w:t>RING DOORBELL</w:t>
      </w:r>
    </w:p>
    <w:p w14:paraId="0E7749AB" w14:textId="3EDAD346" w:rsidR="003B3AC9" w:rsidRDefault="003B3AC9" w:rsidP="00AF0BA1">
      <w:pPr>
        <w:pStyle w:val="Compact"/>
        <w:numPr>
          <w:ilvl w:val="0"/>
          <w:numId w:val="2"/>
        </w:numPr>
      </w:pPr>
      <w:r>
        <w:t>ECOBEE THERMOSTATS ON 2</w:t>
      </w:r>
      <w:r w:rsidRPr="003B3AC9">
        <w:rPr>
          <w:vertAlign w:val="superscript"/>
        </w:rPr>
        <w:t>ND</w:t>
      </w:r>
      <w:r>
        <w:t xml:space="preserve"> &amp; 3</w:t>
      </w:r>
      <w:r w:rsidRPr="003B3AC9">
        <w:rPr>
          <w:vertAlign w:val="superscript"/>
        </w:rPr>
        <w:t>RD</w:t>
      </w:r>
      <w:r>
        <w:t xml:space="preserve"> FLOOR</w:t>
      </w:r>
    </w:p>
    <w:p w14:paraId="3BD94858" w14:textId="0624F8F6" w:rsidR="003B3AC9" w:rsidRDefault="001C2D31" w:rsidP="00AF0BA1">
      <w:pPr>
        <w:pStyle w:val="Compact"/>
        <w:numPr>
          <w:ilvl w:val="0"/>
          <w:numId w:val="2"/>
        </w:numPr>
      </w:pPr>
      <w:r>
        <w:t>PRE-WIRED SURROUND SOUND</w:t>
      </w:r>
    </w:p>
    <w:p w14:paraId="7E7C2ED3" w14:textId="71B65BE2" w:rsidR="001C2D31" w:rsidRDefault="001C2D31" w:rsidP="00AF0BA1">
      <w:pPr>
        <w:pStyle w:val="Compact"/>
        <w:numPr>
          <w:ilvl w:val="0"/>
          <w:numId w:val="2"/>
        </w:numPr>
      </w:pPr>
      <w:r>
        <w:t>PRE-WIRED ALARM SYSTEM</w:t>
      </w:r>
    </w:p>
    <w:p w14:paraId="0481450D" w14:textId="77777777" w:rsidR="00E7322E" w:rsidRDefault="009E6812">
      <w:r>
        <w:pict w14:anchorId="1BC9E23F">
          <v:rect id="_x0000_i1026" style="width:0;height:1.5pt" o:hralign="center" o:hrstd="t" o:hr="t"/>
        </w:pict>
      </w:r>
    </w:p>
    <w:p w14:paraId="10D6ED10" w14:textId="5AC12A4D" w:rsidR="00E7322E" w:rsidRDefault="00AF0BA1">
      <w:pPr>
        <w:pStyle w:val="BodyText"/>
      </w:pPr>
      <w:r>
        <w:rPr>
          <w:b/>
          <w:bCs/>
        </w:rPr>
        <w:t>Maintenance &amp; Repairs</w:t>
      </w:r>
    </w:p>
    <w:p w14:paraId="69336DD3" w14:textId="62FA6CC6" w:rsidR="00E7322E" w:rsidRDefault="00AF0BA1">
      <w:pPr>
        <w:pStyle w:val="Compact"/>
        <w:numPr>
          <w:ilvl w:val="0"/>
          <w:numId w:val="2"/>
        </w:numPr>
      </w:pPr>
      <w:r>
        <w:t>PEST CONTROL: [QUARTERLY</w:t>
      </w:r>
      <w:r w:rsidR="00FC7663">
        <w:t>,</w:t>
      </w:r>
      <w:r w:rsidR="00CF77D3">
        <w:t xml:space="preserve"> </w:t>
      </w:r>
      <w:r w:rsidR="00FC7663">
        <w:t xml:space="preserve"> </w:t>
      </w:r>
    </w:p>
    <w:p w14:paraId="3F635E55" w14:textId="67F6DD53" w:rsidR="005E78B5" w:rsidRDefault="005E78B5">
      <w:pPr>
        <w:pStyle w:val="Compact"/>
        <w:numPr>
          <w:ilvl w:val="0"/>
          <w:numId w:val="2"/>
        </w:numPr>
      </w:pPr>
      <w:r>
        <w:t>AC FILTER REPLACEMENT: [QUARTERLY, 10/2025 LATEST]</w:t>
      </w:r>
    </w:p>
    <w:p w14:paraId="1D318908" w14:textId="5360B096" w:rsidR="005E78B5" w:rsidRDefault="005E78B5">
      <w:pPr>
        <w:pStyle w:val="Compact"/>
        <w:numPr>
          <w:ilvl w:val="0"/>
          <w:numId w:val="2"/>
        </w:numPr>
      </w:pPr>
      <w:r>
        <w:t>AC SERVICED: [6/2025]</w:t>
      </w:r>
    </w:p>
    <w:p w14:paraId="750923EC" w14:textId="2ADF0255" w:rsidR="00E7322E" w:rsidRDefault="00AF0BA1">
      <w:pPr>
        <w:pStyle w:val="Compact"/>
        <w:numPr>
          <w:ilvl w:val="0"/>
          <w:numId w:val="2"/>
        </w:numPr>
      </w:pPr>
      <w:r>
        <w:t>REPLACED 1</w:t>
      </w:r>
      <w:r w:rsidRPr="00AF0BA1">
        <w:rPr>
          <w:vertAlign w:val="superscript"/>
        </w:rPr>
        <w:t>ST</w:t>
      </w:r>
      <w:r>
        <w:t xml:space="preserve"> AND 2</w:t>
      </w:r>
      <w:r w:rsidRPr="00AF0BA1">
        <w:rPr>
          <w:vertAlign w:val="superscript"/>
        </w:rPr>
        <w:t>ND</w:t>
      </w:r>
      <w:r>
        <w:t xml:space="preserve"> FLOOR TOIL</w:t>
      </w:r>
      <w:r w:rsidR="006B0454">
        <w:t>E</w:t>
      </w:r>
      <w:r>
        <w:t>TS: [10/2024]</w:t>
      </w:r>
    </w:p>
    <w:p w14:paraId="7AB400A1" w14:textId="7A80DD03" w:rsidR="00E7322E" w:rsidRDefault="00AF0BA1">
      <w:pPr>
        <w:pStyle w:val="Compact"/>
        <w:numPr>
          <w:ilvl w:val="0"/>
          <w:numId w:val="2"/>
        </w:numPr>
      </w:pPr>
      <w:r>
        <w:t>STUCC</w:t>
      </w:r>
      <w:r w:rsidR="00CF77D3">
        <w:t>O</w:t>
      </w:r>
      <w:r>
        <w:t xml:space="preserve"> REPAIRED, SEALED AND PAINTED: [</w:t>
      </w:r>
      <w:r w:rsidR="005E78B5">
        <w:t>9/2025</w:t>
      </w:r>
      <w:r>
        <w:t>]</w:t>
      </w:r>
    </w:p>
    <w:p w14:paraId="0341EECF" w14:textId="68AE716D" w:rsidR="005E78B5" w:rsidRDefault="005E78B5">
      <w:pPr>
        <w:pStyle w:val="Compact"/>
        <w:numPr>
          <w:ilvl w:val="0"/>
          <w:numId w:val="2"/>
        </w:numPr>
      </w:pPr>
      <w:r>
        <w:lastRenderedPageBreak/>
        <w:t>ROOF INSPECTED AND SHINGLES REPLACED: [7/2024]</w:t>
      </w:r>
    </w:p>
    <w:p w14:paraId="7B5CD31D" w14:textId="34C8BD52" w:rsidR="005E78B5" w:rsidRDefault="005E78B5">
      <w:pPr>
        <w:pStyle w:val="Compact"/>
        <w:numPr>
          <w:ilvl w:val="0"/>
          <w:numId w:val="2"/>
        </w:numPr>
      </w:pPr>
      <w:r>
        <w:t>TURF INSTALLED: [2020]</w:t>
      </w:r>
    </w:p>
    <w:p w14:paraId="560E54A0" w14:textId="48693212" w:rsidR="005E78B5" w:rsidRDefault="005E78B5">
      <w:pPr>
        <w:pStyle w:val="Compact"/>
        <w:numPr>
          <w:ilvl w:val="0"/>
          <w:numId w:val="2"/>
        </w:numPr>
      </w:pPr>
      <w:r>
        <w:t>FRONT DOOR REFINISH</w:t>
      </w:r>
      <w:r w:rsidR="006B0454">
        <w:t>E</w:t>
      </w:r>
      <w:r>
        <w:t>D: [9/2024]</w:t>
      </w:r>
    </w:p>
    <w:p w14:paraId="1C73829B" w14:textId="1AA5B775" w:rsidR="005E78B5" w:rsidRDefault="005E78B5">
      <w:pPr>
        <w:pStyle w:val="Compact"/>
        <w:numPr>
          <w:ilvl w:val="0"/>
          <w:numId w:val="2"/>
        </w:numPr>
      </w:pPr>
      <w:r>
        <w:t>GARBAGE DISPOSAL REPLACED: [7/2024]</w:t>
      </w:r>
    </w:p>
    <w:p w14:paraId="165CC099" w14:textId="3FBA6AE0" w:rsidR="005E78B5" w:rsidRDefault="005E78B5">
      <w:pPr>
        <w:pStyle w:val="Compact"/>
        <w:numPr>
          <w:ilvl w:val="0"/>
          <w:numId w:val="2"/>
        </w:numPr>
      </w:pPr>
      <w:r>
        <w:t>NEW AC COIL: [9/2023]</w:t>
      </w:r>
    </w:p>
    <w:p w14:paraId="7966D24C" w14:textId="6B50631A" w:rsidR="00846993" w:rsidRDefault="0009150E">
      <w:pPr>
        <w:pStyle w:val="Compact"/>
        <w:numPr>
          <w:ilvl w:val="0"/>
          <w:numId w:val="2"/>
        </w:numPr>
      </w:pPr>
      <w:r>
        <w:t>PROFESSIONAL DEEP STEAM CARPET CLEANING</w:t>
      </w:r>
      <w:r w:rsidR="00997DC0">
        <w:t xml:space="preserve"> WITH SANITIZING AND DEODERIZING [12/18/2025]</w:t>
      </w:r>
    </w:p>
    <w:p w14:paraId="33341505" w14:textId="5393D004" w:rsidR="00E7322E" w:rsidRDefault="00E7322E"/>
    <w:sectPr w:rsidR="00E7322E" w:rsidSect="00AF0BA1">
      <w:footnotePr>
        <w:numRestart w:val="eachSect"/>
      </w:foot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4289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DA5A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4BF7848"/>
    <w:multiLevelType w:val="hybridMultilevel"/>
    <w:tmpl w:val="63CAC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12258"/>
    <w:multiLevelType w:val="hybridMultilevel"/>
    <w:tmpl w:val="AFFA8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628087">
    <w:abstractNumId w:val="0"/>
  </w:num>
  <w:num w:numId="2" w16cid:durableId="522325363">
    <w:abstractNumId w:val="1"/>
  </w:num>
  <w:num w:numId="3" w16cid:durableId="1950966604">
    <w:abstractNumId w:val="1"/>
  </w:num>
  <w:num w:numId="4" w16cid:durableId="75827463">
    <w:abstractNumId w:val="1"/>
  </w:num>
  <w:num w:numId="5" w16cid:durableId="782959500">
    <w:abstractNumId w:val="1"/>
  </w:num>
  <w:num w:numId="6" w16cid:durableId="264117719">
    <w:abstractNumId w:val="1"/>
  </w:num>
  <w:num w:numId="7" w16cid:durableId="1318418248">
    <w:abstractNumId w:val="2"/>
  </w:num>
  <w:num w:numId="8" w16cid:durableId="10915088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22E"/>
    <w:rsid w:val="0009150E"/>
    <w:rsid w:val="001953B1"/>
    <w:rsid w:val="001C2D31"/>
    <w:rsid w:val="00367E4A"/>
    <w:rsid w:val="003B3AC9"/>
    <w:rsid w:val="005E78B5"/>
    <w:rsid w:val="006B0454"/>
    <w:rsid w:val="00846993"/>
    <w:rsid w:val="00955367"/>
    <w:rsid w:val="00997DC0"/>
    <w:rsid w:val="009C7C11"/>
    <w:rsid w:val="00A834CF"/>
    <w:rsid w:val="00AB7A88"/>
    <w:rsid w:val="00AF0BA1"/>
    <w:rsid w:val="00BC7411"/>
    <w:rsid w:val="00CF77D3"/>
    <w:rsid w:val="00D4319F"/>
    <w:rsid w:val="00DF3A37"/>
    <w:rsid w:val="00E309E9"/>
    <w:rsid w:val="00E7322E"/>
    <w:rsid w:val="00FC7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948E303"/>
  <w15:docId w15:val="{4698F5F8-CE55-4812-B56C-B5B450FBB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Smith</dc:creator>
  <cp:keywords/>
  <cp:lastModifiedBy>Stephanie Smith</cp:lastModifiedBy>
  <cp:revision>2</cp:revision>
  <dcterms:created xsi:type="dcterms:W3CDTF">2025-12-22T14:20:00Z</dcterms:created>
  <dcterms:modified xsi:type="dcterms:W3CDTF">2025-12-22T14:20:00Z</dcterms:modified>
</cp:coreProperties>
</file>